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5-07-11T12:13:11Z</dcterms:created>
  <dcterms:modified xsi:type="dcterms:W3CDTF">2025-07-11T12: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isk governance and moral thwarting among life-sentenced men in English prison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